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lly amak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k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 West Millers Road, Des Plaines, IL, USA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llyjsim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909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